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AC81D5" w14:textId="25C8E201" w:rsidR="009A5A74" w:rsidRDefault="00371C49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692FA49" wp14:editId="46B40CCE">
                <wp:simplePos x="0" y="0"/>
                <wp:positionH relativeFrom="column">
                  <wp:posOffset>-552450</wp:posOffset>
                </wp:positionH>
                <wp:positionV relativeFrom="paragraph">
                  <wp:posOffset>47625</wp:posOffset>
                </wp:positionV>
                <wp:extent cx="1076325" cy="1695450"/>
                <wp:effectExtent l="0" t="0" r="28575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6325" cy="16954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E9EEB84" id="Rectangle 2" o:spid="_x0000_s1026" style="position:absolute;margin-left:-43.5pt;margin-top:3.75pt;width:84.75pt;height:133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" fillcolor="white [3201]" strokecolor="#70ad47 [3209]" strokeweight="1pt"/>
            </w:pict>
          </mc:Fallback>
        </mc:AlternateContent>
      </w:r>
    </w:p>
    <w:sectPr w:rsidR="009A5A7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0MTQ0MTe2NDa1MLVQ0lEKTi0uzszPAykwrAUAv0o3fiwAAAA="/>
  </w:docVars>
  <w:rsids>
    <w:rsidRoot w:val="00371C49"/>
    <w:rsid w:val="00371C49"/>
    <w:rsid w:val="009A5A74"/>
    <w:rsid w:val="00E45B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C8F31F"/>
  <w15:chartTrackingRefBased/>
  <w15:docId w15:val="{6C99442A-DD2D-435F-B03C-E98F0A9740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0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s Samee Mohammed</dc:creator>
  <cp:keywords/>
  <dc:description/>
  <cp:lastModifiedBy>Abdus Samee Mohammed</cp:lastModifiedBy>
  <cp:revision>2</cp:revision>
  <dcterms:created xsi:type="dcterms:W3CDTF">2021-10-08T04:32:00Z</dcterms:created>
  <dcterms:modified xsi:type="dcterms:W3CDTF">2021-10-08T09:03:00Z</dcterms:modified>
</cp:coreProperties>
</file>